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472C5" w14:textId="77777777" w:rsidR="008D53E5" w:rsidRDefault="008D53E5" w:rsidP="002C13C9">
      <w:pPr>
        <w:spacing w:line="276" w:lineRule="auto"/>
        <w:jc w:val="right"/>
        <w:rPr>
          <w:rFonts w:asciiTheme="minorHAnsi" w:hAnsiTheme="minorHAnsi" w:cstheme="minorHAnsi"/>
          <w:b/>
          <w:bCs/>
          <w:iCs/>
        </w:rPr>
      </w:pPr>
    </w:p>
    <w:p w14:paraId="071D9418" w14:textId="44AC981D" w:rsidR="002C13C9" w:rsidRPr="002C13C9" w:rsidRDefault="002C13C9" w:rsidP="002C13C9">
      <w:pPr>
        <w:spacing w:line="276" w:lineRule="auto"/>
        <w:jc w:val="right"/>
        <w:rPr>
          <w:rFonts w:asciiTheme="minorHAnsi" w:hAnsiTheme="minorHAnsi" w:cstheme="minorHAnsi"/>
          <w:b/>
          <w:bCs/>
          <w:iCs/>
        </w:rPr>
      </w:pPr>
      <w:r w:rsidRPr="002C13C9">
        <w:rPr>
          <w:rFonts w:asciiTheme="minorHAnsi" w:hAnsiTheme="minorHAnsi" w:cstheme="minorHAnsi"/>
          <w:b/>
          <w:bCs/>
          <w:iCs/>
        </w:rPr>
        <w:t>Załącznik nr 2 do Ogłoszenia o Wstępnych Konsultacjach Rynkowych</w:t>
      </w:r>
    </w:p>
    <w:p w14:paraId="14C6FDFD" w14:textId="77777777" w:rsidR="002C13C9" w:rsidRPr="00072CB4" w:rsidRDefault="002C13C9" w:rsidP="002C13C9">
      <w:pPr>
        <w:spacing w:line="276" w:lineRule="auto"/>
        <w:jc w:val="right"/>
        <w:rPr>
          <w:rFonts w:asciiTheme="minorHAnsi" w:hAnsiTheme="minorHAnsi" w:cstheme="minorHAnsi"/>
          <w:i/>
        </w:rPr>
      </w:pPr>
    </w:p>
    <w:p w14:paraId="310A9F43" w14:textId="77777777" w:rsidR="002C13C9" w:rsidRDefault="002C13C9" w:rsidP="002C13C9">
      <w:pPr>
        <w:spacing w:line="276" w:lineRule="auto"/>
        <w:jc w:val="center"/>
        <w:rPr>
          <w:rFonts w:asciiTheme="minorHAnsi" w:hAnsiTheme="minorHAnsi" w:cstheme="minorHAnsi"/>
          <w:b/>
        </w:rPr>
      </w:pPr>
      <w:r w:rsidRPr="00072CB4">
        <w:rPr>
          <w:rFonts w:asciiTheme="minorHAnsi" w:hAnsiTheme="minorHAnsi" w:cstheme="minorHAnsi"/>
          <w:b/>
        </w:rPr>
        <w:t xml:space="preserve">ZGŁOSZENIE DO UDZIAŁU WE WSTĘPNYCH KONSULTACJACH RYNKOWYCH </w:t>
      </w:r>
    </w:p>
    <w:p w14:paraId="7F8CAAB2" w14:textId="77777777" w:rsidR="002C13C9" w:rsidRPr="00072CB4" w:rsidRDefault="002C13C9" w:rsidP="002C13C9">
      <w:pPr>
        <w:spacing w:line="276" w:lineRule="auto"/>
        <w:jc w:val="center"/>
        <w:rPr>
          <w:rFonts w:asciiTheme="minorHAnsi" w:hAnsiTheme="minorHAnsi" w:cstheme="minorHAnsi"/>
          <w:b/>
        </w:rPr>
      </w:pPr>
    </w:p>
    <w:p w14:paraId="527D7B4E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Działając w imieniu ………., w odpowiedzi na Ogłoszenie o Wstępnych Konsultacjach Rynkowych z dnia </w:t>
      </w:r>
      <w:r>
        <w:rPr>
          <w:rFonts w:asciiTheme="minorHAnsi" w:hAnsiTheme="minorHAnsi" w:cstheme="minorHAnsi"/>
        </w:rPr>
        <w:t>26.04.2023 r.</w:t>
      </w:r>
      <w:r w:rsidRPr="00072CB4">
        <w:rPr>
          <w:rFonts w:asciiTheme="minorHAnsi" w:hAnsiTheme="minorHAnsi" w:cstheme="minorHAnsi"/>
        </w:rPr>
        <w:t xml:space="preserve"> niniejszym zgłaszam udział we Wstępnych Konsultacjach Rynkowych organizowanych przez </w:t>
      </w:r>
      <w:r>
        <w:rPr>
          <w:rFonts w:asciiTheme="minorHAnsi" w:hAnsiTheme="minorHAnsi" w:cstheme="minorHAnsi"/>
        </w:rPr>
        <w:t>Międzynarodowy Instytut Biologii Molekularnej i Komórkowej w Warszawie,</w:t>
      </w:r>
      <w:r w:rsidRPr="00072CB4">
        <w:rPr>
          <w:rFonts w:asciiTheme="minorHAnsi" w:hAnsiTheme="minorHAnsi" w:cstheme="minorHAnsi"/>
        </w:rPr>
        <w:t xml:space="preserve"> których przedmiotem jest </w:t>
      </w:r>
      <w:r w:rsidRPr="003F094C">
        <w:rPr>
          <w:rFonts w:asciiTheme="minorHAnsi" w:hAnsiTheme="minorHAnsi" w:cstheme="minorHAnsi"/>
        </w:rPr>
        <w:t>grupow</w:t>
      </w:r>
      <w:r>
        <w:rPr>
          <w:rFonts w:asciiTheme="minorHAnsi" w:hAnsiTheme="minorHAnsi" w:cstheme="minorHAnsi"/>
        </w:rPr>
        <w:t>a</w:t>
      </w:r>
      <w:r w:rsidRPr="003F094C">
        <w:rPr>
          <w:rFonts w:asciiTheme="minorHAnsi" w:hAnsiTheme="minorHAnsi" w:cstheme="minorHAnsi"/>
        </w:rPr>
        <w:t xml:space="preserve"> opiek</w:t>
      </w:r>
      <w:r>
        <w:rPr>
          <w:rFonts w:asciiTheme="minorHAnsi" w:hAnsiTheme="minorHAnsi" w:cstheme="minorHAnsi"/>
        </w:rPr>
        <w:t>a</w:t>
      </w:r>
      <w:r w:rsidRPr="003F094C">
        <w:rPr>
          <w:rFonts w:asciiTheme="minorHAnsi" w:hAnsiTheme="minorHAnsi" w:cstheme="minorHAnsi"/>
        </w:rPr>
        <w:t xml:space="preserve"> medyczn</w:t>
      </w:r>
      <w:r>
        <w:rPr>
          <w:rFonts w:asciiTheme="minorHAnsi" w:hAnsiTheme="minorHAnsi" w:cstheme="minorHAnsi"/>
        </w:rPr>
        <w:t>a</w:t>
      </w:r>
      <w:r w:rsidRPr="003F094C">
        <w:rPr>
          <w:rFonts w:asciiTheme="minorHAnsi" w:hAnsiTheme="minorHAnsi" w:cstheme="minorHAnsi"/>
        </w:rPr>
        <w:t xml:space="preserve"> pracowników zamawiającego oraz członków ich rodzin w formie ubezpieczenia lub abonamentu medycznego</w:t>
      </w:r>
      <w:r>
        <w:rPr>
          <w:rFonts w:asciiTheme="minorHAnsi" w:hAnsiTheme="minorHAnsi" w:cstheme="minorHAnsi"/>
        </w:rPr>
        <w:t>.</w:t>
      </w:r>
    </w:p>
    <w:p w14:paraId="32F036EE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 </w:t>
      </w:r>
    </w:p>
    <w:p w14:paraId="447808E6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  <w:b/>
        </w:rPr>
      </w:pPr>
      <w:r w:rsidRPr="00072CB4">
        <w:rPr>
          <w:rFonts w:asciiTheme="minorHAnsi" w:hAnsiTheme="minorHAnsi" w:cstheme="minorHAnsi"/>
          <w:b/>
        </w:rPr>
        <w:t xml:space="preserve">Zgłaszający: </w:t>
      </w:r>
    </w:p>
    <w:p w14:paraId="4BFA417C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Nazwa  ……………………………..……………………………………………………………….. </w:t>
      </w:r>
    </w:p>
    <w:p w14:paraId="5AAF1B65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Adres    ……………………………………………...……………………………………………….</w:t>
      </w:r>
    </w:p>
    <w:p w14:paraId="0ABADA5F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Tel. …………………………………..…….…… e-mail……...………………..………….…..</w:t>
      </w:r>
    </w:p>
    <w:p w14:paraId="3D581879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 </w:t>
      </w:r>
    </w:p>
    <w:p w14:paraId="77AFA901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  <w:b/>
        </w:rPr>
      </w:pPr>
      <w:r w:rsidRPr="00072CB4">
        <w:rPr>
          <w:rFonts w:asciiTheme="minorHAnsi" w:hAnsiTheme="minorHAnsi" w:cstheme="minorHAnsi"/>
          <w:b/>
        </w:rPr>
        <w:t xml:space="preserve">Dane osoby upoważnionej przez Zgłaszającego do kontaktów: </w:t>
      </w:r>
    </w:p>
    <w:p w14:paraId="28F37D68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Imię i nazwisko ……………………………………..……………………………………………… </w:t>
      </w:r>
    </w:p>
    <w:p w14:paraId="201EC3F1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Funkcja ………………………………………………………..………………………………………..</w:t>
      </w:r>
    </w:p>
    <w:p w14:paraId="574FC120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Tel. ………………………………………….…… e-mail…………………………..……………….</w:t>
      </w:r>
    </w:p>
    <w:p w14:paraId="29B0DAE4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 </w:t>
      </w:r>
    </w:p>
    <w:p w14:paraId="00CA36BF" w14:textId="77777777" w:rsidR="002C13C9" w:rsidRPr="00072CB4" w:rsidRDefault="002C13C9" w:rsidP="002C13C9">
      <w:pPr>
        <w:spacing w:after="120"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W związku ze Zgłoszeniem do udziału we Wstępnych Konsultacjach Rynkowych oświadczam, iż: </w:t>
      </w:r>
    </w:p>
    <w:p w14:paraId="68A2EFA9" w14:textId="77777777" w:rsidR="002C13C9" w:rsidRPr="00072CB4" w:rsidRDefault="002C13C9" w:rsidP="002C13C9">
      <w:pPr>
        <w:pStyle w:val="Akapitzlist"/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jestem należycie umocowany/a do reprezentowania Zgłaszającego, na dowód czego przedkładam dokument potwierdzający moje umocowanie;</w:t>
      </w:r>
    </w:p>
    <w:p w14:paraId="4DD12207" w14:textId="77777777" w:rsidR="002C13C9" w:rsidRPr="00072CB4" w:rsidRDefault="002C13C9" w:rsidP="002C13C9">
      <w:pPr>
        <w:pStyle w:val="Akapitzlist"/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zapoznałem się z Regulaminem Przeprowadzania Wstępnych Konsultacji Rynkowych i w całości akceptuję jego postanowienia;</w:t>
      </w:r>
    </w:p>
    <w:p w14:paraId="6B13409B" w14:textId="77777777" w:rsidR="002C13C9" w:rsidRPr="00072CB4" w:rsidRDefault="002C13C9" w:rsidP="002C13C9">
      <w:pPr>
        <w:pStyle w:val="Akapitzlist"/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wyrażam zgodę na przetwarzanie i przechowywanie przez Zamawiającego informacji zawartych w niniejszym Zgłoszeniu dla celów Wstępnych Konsultacji Rynkowych lub Postępowania o udzielenie zamówienia publicznego, którego ww. Konsultacje dotyczą</w:t>
      </w:r>
      <w:r>
        <w:rPr>
          <w:rFonts w:asciiTheme="minorHAnsi" w:hAnsiTheme="minorHAnsi" w:cstheme="minorHAnsi"/>
        </w:rPr>
        <w:t>,</w:t>
      </w:r>
      <w:r w:rsidRPr="00072CB4">
        <w:rPr>
          <w:rFonts w:asciiTheme="minorHAnsi" w:hAnsiTheme="minorHAnsi" w:cstheme="minorHAnsi"/>
        </w:rPr>
        <w:t xml:space="preserve"> </w:t>
      </w:r>
    </w:p>
    <w:p w14:paraId="5CA260E2" w14:textId="6E3FF754" w:rsidR="002C13C9" w:rsidRPr="00072CB4" w:rsidRDefault="002C13C9" w:rsidP="002C13C9">
      <w:pPr>
        <w:pStyle w:val="Akapitzlist"/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udzielam zgody na wykorzystanie informacji przekazywanych w toku Wstępnych Konsultacji Rynkowych, na potrzeby przeprowadzenia Postępowania, którego przedmiotem jest </w:t>
      </w:r>
      <w:r w:rsidR="008A6A52" w:rsidRPr="008A6A52">
        <w:rPr>
          <w:rFonts w:asciiTheme="minorHAnsi" w:hAnsiTheme="minorHAnsi" w:cstheme="minorHAnsi"/>
        </w:rPr>
        <w:t xml:space="preserve">grupowa opieka medyczna pracowników zamawiającego oraz członków ich rodzin w formie ubezpieczenia lub abonamentu medycznego </w:t>
      </w:r>
      <w:r w:rsidRPr="00072CB4">
        <w:rPr>
          <w:rFonts w:asciiTheme="minorHAnsi" w:hAnsiTheme="minorHAnsi" w:cstheme="minorHAnsi"/>
        </w:rPr>
        <w:t xml:space="preserve">z zastrzeżeniem § 3 ust. </w:t>
      </w:r>
      <w:r w:rsidR="005871A3">
        <w:rPr>
          <w:rFonts w:asciiTheme="minorHAnsi" w:hAnsiTheme="minorHAnsi" w:cstheme="minorHAnsi"/>
        </w:rPr>
        <w:t>7</w:t>
      </w:r>
      <w:r w:rsidRPr="00072CB4">
        <w:rPr>
          <w:rFonts w:asciiTheme="minorHAnsi" w:hAnsiTheme="minorHAnsi" w:cstheme="minorHAnsi"/>
        </w:rPr>
        <w:t xml:space="preserve"> Regulaminu Przeprowadzania Wstępnych Konsultacji Rynkowych;</w:t>
      </w:r>
    </w:p>
    <w:p w14:paraId="5C6BB191" w14:textId="77777777" w:rsidR="002C13C9" w:rsidRPr="00072CB4" w:rsidRDefault="002C13C9" w:rsidP="002C13C9">
      <w:pPr>
        <w:pStyle w:val="Akapitzlist"/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lastRenderedPageBreak/>
        <w:t>w załączeniu składam następujące dokumenty lub oświadczenia na potwierdzenie spełnienia warunków zaproszenia do udziału we Wstępnych Konsultacjach Rynkowych:</w:t>
      </w:r>
    </w:p>
    <w:p w14:paraId="2A87DDFF" w14:textId="77777777" w:rsidR="002C13C9" w:rsidRPr="00072CB4" w:rsidRDefault="002C13C9" w:rsidP="002C13C9">
      <w:pPr>
        <w:pStyle w:val="Akapitzlist"/>
        <w:spacing w:after="120" w:line="276" w:lineRule="auto"/>
        <w:ind w:left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a)………………………………;</w:t>
      </w:r>
    </w:p>
    <w:p w14:paraId="395C3CB4" w14:textId="77777777" w:rsidR="002C13C9" w:rsidRDefault="002C13C9" w:rsidP="002C13C9">
      <w:pPr>
        <w:pStyle w:val="Akapitzlist"/>
        <w:spacing w:after="120" w:line="276" w:lineRule="auto"/>
        <w:ind w:left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b)………………………………;</w:t>
      </w:r>
    </w:p>
    <w:p w14:paraId="2291A0A8" w14:textId="77777777" w:rsidR="002C13C9" w:rsidRDefault="002C13C9" w:rsidP="002C13C9">
      <w:pPr>
        <w:pStyle w:val="Akapitzlist"/>
        <w:spacing w:after="120" w:line="276" w:lineRule="auto"/>
        <w:ind w:left="0"/>
        <w:jc w:val="both"/>
        <w:rPr>
          <w:rFonts w:asciiTheme="minorHAnsi" w:hAnsiTheme="minorHAnsi" w:cstheme="minorHAnsi"/>
        </w:rPr>
      </w:pPr>
    </w:p>
    <w:p w14:paraId="47CD09A6" w14:textId="77777777" w:rsidR="002C13C9" w:rsidRPr="006B12A7" w:rsidRDefault="002C13C9" w:rsidP="002C13C9">
      <w:pPr>
        <w:pStyle w:val="Akapitzlist"/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w załączeniu składam następujące oświadczenia lub dokumenty, żądane przez Zamawiającego w Ogłoszeniu:</w:t>
      </w:r>
    </w:p>
    <w:p w14:paraId="1FF7FD1F" w14:textId="77777777" w:rsidR="002C13C9" w:rsidRPr="00072CB4" w:rsidRDefault="002C13C9" w:rsidP="002C13C9">
      <w:pPr>
        <w:pStyle w:val="Akapitzlist"/>
        <w:spacing w:after="120" w:line="276" w:lineRule="auto"/>
        <w:ind w:left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a)………………………………;</w:t>
      </w:r>
    </w:p>
    <w:p w14:paraId="07B6639C" w14:textId="77777777" w:rsidR="002C13C9" w:rsidRDefault="002C13C9" w:rsidP="002C13C9">
      <w:pPr>
        <w:pStyle w:val="Akapitzlist"/>
        <w:spacing w:after="120" w:line="276" w:lineRule="auto"/>
        <w:ind w:left="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>b)……………………………….</w:t>
      </w:r>
    </w:p>
    <w:p w14:paraId="7B1806E0" w14:textId="77777777" w:rsidR="002C13C9" w:rsidRDefault="002C13C9" w:rsidP="002C13C9">
      <w:pPr>
        <w:pStyle w:val="Akapitzlist"/>
        <w:spacing w:after="120" w:line="276" w:lineRule="auto"/>
        <w:ind w:left="0"/>
        <w:jc w:val="both"/>
        <w:rPr>
          <w:rFonts w:asciiTheme="minorHAnsi" w:hAnsiTheme="minorHAnsi" w:cstheme="minorHAnsi"/>
        </w:rPr>
      </w:pPr>
    </w:p>
    <w:p w14:paraId="63CCA9D9" w14:textId="77777777" w:rsidR="002C13C9" w:rsidRPr="00072CB4" w:rsidRDefault="002C13C9" w:rsidP="002C13C9">
      <w:pPr>
        <w:pStyle w:val="Akapitzlist"/>
        <w:spacing w:after="120" w:line="276" w:lineRule="auto"/>
        <w:ind w:left="0"/>
        <w:jc w:val="both"/>
        <w:rPr>
          <w:rFonts w:asciiTheme="minorHAnsi" w:hAnsiTheme="minorHAnsi" w:cstheme="minorHAnsi"/>
        </w:rPr>
      </w:pPr>
    </w:p>
    <w:p w14:paraId="3D9CC804" w14:textId="77777777" w:rsidR="002C13C9" w:rsidRPr="00072CB4" w:rsidRDefault="002C13C9" w:rsidP="002C13C9">
      <w:pPr>
        <w:spacing w:after="120" w:line="276" w:lineRule="auto"/>
        <w:jc w:val="both"/>
        <w:rPr>
          <w:rFonts w:asciiTheme="minorHAnsi" w:hAnsiTheme="minorHAnsi" w:cstheme="minorHAnsi"/>
          <w:i/>
        </w:rPr>
      </w:pP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  <w:i/>
        </w:rPr>
        <w:t>W imieniu Zgłaszającego:</w:t>
      </w:r>
    </w:p>
    <w:p w14:paraId="42B227A8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</w:p>
    <w:p w14:paraId="47A82894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 </w:t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  <w:t xml:space="preserve">  ……………………………………….</w:t>
      </w:r>
    </w:p>
    <w:p w14:paraId="192999B9" w14:textId="77777777" w:rsidR="002C13C9" w:rsidRPr="00072CB4" w:rsidRDefault="002C13C9" w:rsidP="002C13C9">
      <w:pPr>
        <w:spacing w:line="276" w:lineRule="auto"/>
        <w:ind w:left="3540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            </w:t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</w:r>
      <w:r w:rsidRPr="00072CB4">
        <w:rPr>
          <w:rFonts w:asciiTheme="minorHAnsi" w:hAnsiTheme="minorHAnsi" w:cstheme="minorHAnsi"/>
        </w:rPr>
        <w:tab/>
        <w:t xml:space="preserve">   [data, podpis]</w:t>
      </w:r>
    </w:p>
    <w:p w14:paraId="6BFB0D85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</w:p>
    <w:p w14:paraId="194293D1" w14:textId="77777777" w:rsidR="002C13C9" w:rsidRPr="00072CB4" w:rsidRDefault="002C13C9" w:rsidP="002C13C9">
      <w:pPr>
        <w:spacing w:line="276" w:lineRule="auto"/>
        <w:jc w:val="both"/>
        <w:rPr>
          <w:rFonts w:asciiTheme="minorHAnsi" w:hAnsiTheme="minorHAnsi" w:cstheme="minorHAnsi"/>
        </w:rPr>
      </w:pPr>
      <w:r w:rsidRPr="00072CB4">
        <w:rPr>
          <w:rFonts w:asciiTheme="minorHAnsi" w:hAnsiTheme="minorHAnsi" w:cstheme="minorHAnsi"/>
        </w:rPr>
        <w:t xml:space="preserve"> </w:t>
      </w:r>
    </w:p>
    <w:p w14:paraId="2A2D6D01" w14:textId="77777777" w:rsidR="002C13C9" w:rsidRPr="00072CB4" w:rsidRDefault="002C13C9" w:rsidP="002C13C9">
      <w:pPr>
        <w:spacing w:after="120" w:line="276" w:lineRule="auto"/>
        <w:jc w:val="both"/>
        <w:rPr>
          <w:rFonts w:asciiTheme="minorHAnsi" w:hAnsiTheme="minorHAnsi" w:cstheme="minorHAnsi"/>
        </w:rPr>
      </w:pPr>
    </w:p>
    <w:p w14:paraId="2BBB7C0F" w14:textId="77777777" w:rsidR="002C13C9" w:rsidRPr="00072CB4" w:rsidRDefault="002C13C9" w:rsidP="002C13C9">
      <w:pPr>
        <w:spacing w:line="276" w:lineRule="auto"/>
        <w:rPr>
          <w:rFonts w:asciiTheme="minorHAnsi" w:hAnsiTheme="minorHAnsi" w:cstheme="minorHAnsi"/>
          <w:b/>
        </w:rPr>
      </w:pPr>
    </w:p>
    <w:p w14:paraId="529303DF" w14:textId="77777777" w:rsidR="002C13C9" w:rsidRPr="00072CB4" w:rsidRDefault="002C13C9" w:rsidP="002C13C9">
      <w:pPr>
        <w:spacing w:line="276" w:lineRule="auto"/>
        <w:rPr>
          <w:rFonts w:asciiTheme="minorHAnsi" w:hAnsiTheme="minorHAnsi" w:cstheme="minorHAnsi"/>
        </w:rPr>
      </w:pPr>
    </w:p>
    <w:p w14:paraId="7A898BF0" w14:textId="77777777" w:rsidR="00E976AC" w:rsidRPr="00E976AC" w:rsidRDefault="00E976AC" w:rsidP="00E976AC">
      <w:pPr>
        <w:widowControl w:val="0"/>
        <w:numPr>
          <w:ilvl w:val="0"/>
          <w:numId w:val="6"/>
        </w:numPr>
        <w:tabs>
          <w:tab w:val="clear" w:pos="720"/>
          <w:tab w:val="num" w:pos="993"/>
        </w:tabs>
        <w:adjustRightInd w:val="0"/>
        <w:spacing w:line="276" w:lineRule="auto"/>
        <w:ind w:left="426" w:hanging="357"/>
        <w:contextualSpacing/>
        <w:jc w:val="both"/>
        <w:textAlignment w:val="baseline"/>
        <w:rPr>
          <w:rFonts w:asciiTheme="minorHAnsi" w:eastAsia="MS Mincho" w:hAnsiTheme="minorHAnsi" w:cstheme="minorHAnsi"/>
          <w:b/>
          <w:sz w:val="22"/>
          <w:szCs w:val="22"/>
        </w:rPr>
      </w:pPr>
    </w:p>
    <w:p w14:paraId="3EDCA0AE" w14:textId="77777777" w:rsidR="00E976AC" w:rsidRPr="00E976AC" w:rsidRDefault="00E976AC" w:rsidP="00E976AC">
      <w:pPr>
        <w:spacing w:line="276" w:lineRule="auto"/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0837F274" w14:textId="77777777" w:rsidR="00B0646C" w:rsidRPr="00DD0DAC" w:rsidRDefault="00B0646C" w:rsidP="00DD0DAC">
      <w:pPr>
        <w:rPr>
          <w:rFonts w:asciiTheme="minorHAnsi" w:hAnsiTheme="minorHAnsi" w:cstheme="minorHAnsi"/>
        </w:rPr>
      </w:pPr>
    </w:p>
    <w:sectPr w:rsidR="00B0646C" w:rsidRPr="00DD0DAC" w:rsidSect="00671B99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567" w:right="1418" w:bottom="567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194D9" w14:textId="77777777" w:rsidR="009A5DF6" w:rsidRDefault="009A5DF6" w:rsidP="00995FB0">
      <w:r>
        <w:separator/>
      </w:r>
    </w:p>
  </w:endnote>
  <w:endnote w:type="continuationSeparator" w:id="0">
    <w:p w14:paraId="2BED89A0" w14:textId="77777777" w:rsidR="009A5DF6" w:rsidRDefault="009A5DF6" w:rsidP="00995F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D0E58" w14:textId="77777777" w:rsidR="002879C7" w:rsidRDefault="002879C7" w:rsidP="002879C7">
    <w:pPr>
      <w:pStyle w:val="Nagwek"/>
    </w:pPr>
  </w:p>
  <w:p w14:paraId="64CBFB8A" w14:textId="77777777" w:rsidR="002879C7" w:rsidRDefault="002879C7" w:rsidP="002879C7"/>
  <w:p w14:paraId="007DD878" w14:textId="77777777" w:rsidR="002879C7" w:rsidRPr="004F0FD1" w:rsidRDefault="002879C7" w:rsidP="000A04AB">
    <w:pPr>
      <w:jc w:val="center"/>
      <w:rPr>
        <w:rFonts w:ascii="Candara" w:hAnsi="Candara"/>
        <w:b/>
        <w:color w:val="113873"/>
      </w:rPr>
    </w:pPr>
    <w:r>
      <w:rPr>
        <w:rFonts w:ascii="Candara" w:hAnsi="Candara"/>
        <w:b/>
        <w:noProof/>
        <w:color w:val="113873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9F58CF3" wp14:editId="2C2CF569">
              <wp:simplePos x="0" y="0"/>
              <wp:positionH relativeFrom="column">
                <wp:posOffset>-490855</wp:posOffset>
              </wp:positionH>
              <wp:positionV relativeFrom="paragraph">
                <wp:posOffset>-107316</wp:posOffset>
              </wp:positionV>
              <wp:extent cx="6659880" cy="0"/>
              <wp:effectExtent l="0" t="0" r="26670" b="19050"/>
              <wp:wrapNone/>
              <wp:docPr id="23" name="Łącznik prosty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5988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11387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7755CD4" id="Łącznik prosty 23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8.65pt,-8.45pt" to="485.75pt,-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" strokecolor="#113873" strokeweight="1pt">
              <o:lock v:ext="edit" shapetype="f"/>
            </v:line>
          </w:pict>
        </mc:Fallback>
      </mc:AlternateContent>
    </w:r>
    <w:r w:rsidRPr="004F0FD1">
      <w:rPr>
        <w:rFonts w:ascii="Candara" w:hAnsi="Candara"/>
        <w:b/>
        <w:color w:val="113873"/>
      </w:rPr>
      <w:t>MIĘDZYNARODOWY INSTYTUT BIOLOGII MOLEKULARNEJ I KOMÓRKOWEJ</w:t>
    </w:r>
    <w:r w:rsidR="000A04AB">
      <w:rPr>
        <w:rFonts w:ascii="Candara" w:hAnsi="Candara"/>
        <w:b/>
        <w:color w:val="113873"/>
      </w:rPr>
      <w:t xml:space="preserve"> </w:t>
    </w:r>
    <w:r w:rsidRPr="004F0FD1">
      <w:rPr>
        <w:rFonts w:ascii="Candara" w:hAnsi="Candara"/>
        <w:b/>
        <w:color w:val="113873"/>
      </w:rPr>
      <w:t>W</w:t>
    </w:r>
    <w:r w:rsidR="00D66CF3">
      <w:rPr>
        <w:rFonts w:ascii="Candara" w:hAnsi="Candara"/>
        <w:b/>
        <w:color w:val="113873"/>
      </w:rPr>
      <w:t> </w:t>
    </w:r>
    <w:r w:rsidRPr="004F0FD1">
      <w:rPr>
        <w:rFonts w:ascii="Candara" w:hAnsi="Candara"/>
        <w:b/>
        <w:color w:val="113873"/>
      </w:rPr>
      <w:t>WARSZAWIE</w:t>
    </w:r>
  </w:p>
  <w:p w14:paraId="76E62651" w14:textId="27129C35" w:rsidR="002879C7" w:rsidRPr="004F0FD1" w:rsidRDefault="002879C7" w:rsidP="002879C7">
    <w:pPr>
      <w:tabs>
        <w:tab w:val="left" w:pos="4536"/>
      </w:tabs>
      <w:jc w:val="center"/>
      <w:rPr>
        <w:rFonts w:ascii="Candara" w:hAnsi="Candara"/>
        <w:color w:val="113873"/>
        <w:sz w:val="18"/>
      </w:rPr>
    </w:pPr>
    <w:r w:rsidRPr="004F0FD1">
      <w:rPr>
        <w:rFonts w:ascii="Candara" w:hAnsi="Candara"/>
        <w:color w:val="113873"/>
        <w:sz w:val="18"/>
      </w:rPr>
      <w:t>ul. Księcia Trojdena 4, 02-109 Warszawa, tel.: +22 597 07 00</w:t>
    </w:r>
  </w:p>
  <w:p w14:paraId="7658F081" w14:textId="77777777" w:rsidR="002879C7" w:rsidRPr="00572C77" w:rsidRDefault="002879C7" w:rsidP="002879C7">
    <w:pPr>
      <w:tabs>
        <w:tab w:val="left" w:pos="1560"/>
      </w:tabs>
      <w:jc w:val="center"/>
      <w:rPr>
        <w:rFonts w:ascii="Candara" w:hAnsi="Candara"/>
        <w:color w:val="113873"/>
        <w:sz w:val="18"/>
        <w:lang w:val="de-DE"/>
      </w:rPr>
    </w:pPr>
    <w:r w:rsidRPr="00572C77">
      <w:rPr>
        <w:rFonts w:ascii="Candara" w:hAnsi="Candara"/>
        <w:color w:val="113873"/>
        <w:sz w:val="18"/>
        <w:lang w:val="de-DE"/>
      </w:rPr>
      <w:t xml:space="preserve">e-mail: secretariat@iimcb.gov.pl, </w:t>
    </w:r>
    <w:r w:rsidRPr="00572C77">
      <w:rPr>
        <w:rFonts w:ascii="Candara" w:hAnsi="Candara"/>
        <w:b/>
        <w:color w:val="113873"/>
        <w:sz w:val="18"/>
        <w:lang w:val="de-DE"/>
      </w:rPr>
      <w:t>www.iimcb.gov.pl</w:t>
    </w:r>
  </w:p>
  <w:p w14:paraId="4D0F6CA3" w14:textId="77777777" w:rsidR="00381FCE" w:rsidRPr="00572C77" w:rsidRDefault="00381FCE" w:rsidP="002879C7">
    <w:pPr>
      <w:pStyle w:val="Stopka"/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3D690" w14:textId="77777777" w:rsidR="00381FCE" w:rsidRDefault="00134D33">
    <w:pPr>
      <w:pStyle w:val="Stopka"/>
    </w:pPr>
    <w:r>
      <w:rPr>
        <w:noProof/>
      </w:rPr>
      <w:drawing>
        <wp:inline distT="0" distB="0" distL="0" distR="0" wp14:anchorId="7CF5B89B" wp14:editId="79B810DC">
          <wp:extent cx="5715000" cy="485775"/>
          <wp:effectExtent l="0" t="0" r="0" b="9525"/>
          <wp:docPr id="4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3BF92" w14:textId="77777777" w:rsidR="009A5DF6" w:rsidRDefault="009A5DF6" w:rsidP="00995FB0">
      <w:r>
        <w:separator/>
      </w:r>
    </w:p>
  </w:footnote>
  <w:footnote w:type="continuationSeparator" w:id="0">
    <w:p w14:paraId="189E7A4E" w14:textId="77777777" w:rsidR="009A5DF6" w:rsidRDefault="009A5DF6" w:rsidP="00995F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F04C5" w14:textId="77777777" w:rsidR="002879C7" w:rsidRPr="0071722C" w:rsidRDefault="002879C7" w:rsidP="002879C7">
    <w:pPr>
      <w:pStyle w:val="Nagwek"/>
      <w:tabs>
        <w:tab w:val="clear" w:pos="4536"/>
        <w:tab w:val="clear" w:pos="9072"/>
      </w:tabs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31323A" wp14:editId="1A60AE51">
              <wp:simplePos x="0" y="0"/>
              <wp:positionH relativeFrom="column">
                <wp:posOffset>-495935</wp:posOffset>
              </wp:positionH>
              <wp:positionV relativeFrom="paragraph">
                <wp:posOffset>506730</wp:posOffset>
              </wp:positionV>
              <wp:extent cx="2573020" cy="36195"/>
              <wp:effectExtent l="0" t="1905" r="0" b="0"/>
              <wp:wrapNone/>
              <wp:docPr id="6" name="Prostokąt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9D5F68" id="Prostokąt 6" o:spid="_x0000_s1026" style="position:absolute;margin-left:-39.05pt;margin-top:39.9pt;width:202.6pt;height: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" fillcolor="#113873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0C2BB3" wp14:editId="0FF53671">
              <wp:simplePos x="0" y="0"/>
              <wp:positionH relativeFrom="column">
                <wp:posOffset>3633470</wp:posOffset>
              </wp:positionH>
              <wp:positionV relativeFrom="paragraph">
                <wp:posOffset>509905</wp:posOffset>
              </wp:positionV>
              <wp:extent cx="2573020" cy="36195"/>
              <wp:effectExtent l="4445" t="0" r="3810" b="0"/>
              <wp:wrapNone/>
              <wp:docPr id="5" name="Prostoką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E3FDCA" id="Prostokąt 5" o:spid="_x0000_s1026" style="position:absolute;margin-left:286.1pt;margin-top:40.15pt;width:202.6pt;height:2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" fillcolor="#113873" stroked="f" strokeweight="2pt"/>
          </w:pict>
        </mc:Fallback>
      </mc:AlternateContent>
    </w:r>
    <w:r>
      <w:rPr>
        <w:noProof/>
      </w:rPr>
      <w:drawing>
        <wp:inline distT="0" distB="0" distL="0" distR="0" wp14:anchorId="4D363A4F" wp14:editId="3467B773">
          <wp:extent cx="1030950" cy="1044000"/>
          <wp:effectExtent l="0" t="0" r="0" b="381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BMIK-granat-przezroczyste-tl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23" t="9184" r="9014" b="9184"/>
                  <a:stretch/>
                </pic:blipFill>
                <pic:spPr bwMode="auto">
                  <a:xfrm>
                    <a:off x="0" y="0"/>
                    <a:ext cx="1030950" cy="1044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89BBC" w14:textId="77777777" w:rsidR="00381FCE" w:rsidRDefault="00134D33">
    <w:pPr>
      <w:pStyle w:val="Nagwek"/>
    </w:pPr>
    <w:r>
      <w:rPr>
        <w:noProof/>
      </w:rPr>
      <w:drawing>
        <wp:inline distT="0" distB="0" distL="0" distR="0" wp14:anchorId="53CF7A49" wp14:editId="599324C0">
          <wp:extent cx="5715000" cy="981075"/>
          <wp:effectExtent l="0" t="0" r="0" b="9525"/>
          <wp:docPr id="3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85201"/>
    <w:multiLevelType w:val="hybridMultilevel"/>
    <w:tmpl w:val="8D5C77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75932"/>
    <w:multiLevelType w:val="hybridMultilevel"/>
    <w:tmpl w:val="3D7403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1F63C7"/>
    <w:multiLevelType w:val="hybridMultilevel"/>
    <w:tmpl w:val="FD426F6E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E57109"/>
    <w:multiLevelType w:val="hybridMultilevel"/>
    <w:tmpl w:val="A48631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D40F3"/>
    <w:multiLevelType w:val="hybridMultilevel"/>
    <w:tmpl w:val="12328E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0115384">
    <w:abstractNumId w:val="5"/>
  </w:num>
  <w:num w:numId="2" w16cid:durableId="818570126">
    <w:abstractNumId w:val="6"/>
  </w:num>
  <w:num w:numId="3" w16cid:durableId="2129932900">
    <w:abstractNumId w:val="1"/>
  </w:num>
  <w:num w:numId="4" w16cid:durableId="1738359767">
    <w:abstractNumId w:val="4"/>
  </w:num>
  <w:num w:numId="5" w16cid:durableId="1174417463">
    <w:abstractNumId w:val="7"/>
  </w:num>
  <w:num w:numId="6" w16cid:durableId="2081898304">
    <w:abstractNumId w:val="2"/>
  </w:num>
  <w:num w:numId="7" w16cid:durableId="757017262">
    <w:abstractNumId w:val="0"/>
  </w:num>
  <w:num w:numId="8" w16cid:durableId="611672142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7GwMLKwNDcwNTFR0lEKTi0uzszPAykwrwUAkudAkSwAAAA="/>
  </w:docVars>
  <w:rsids>
    <w:rsidRoot w:val="004C6A22"/>
    <w:rsid w:val="000024C9"/>
    <w:rsid w:val="00002609"/>
    <w:rsid w:val="00006247"/>
    <w:rsid w:val="000126EB"/>
    <w:rsid w:val="0001698B"/>
    <w:rsid w:val="00026F5C"/>
    <w:rsid w:val="0004164A"/>
    <w:rsid w:val="00046623"/>
    <w:rsid w:val="00051515"/>
    <w:rsid w:val="0006610C"/>
    <w:rsid w:val="000842E1"/>
    <w:rsid w:val="00090D2A"/>
    <w:rsid w:val="00094B30"/>
    <w:rsid w:val="000A04AB"/>
    <w:rsid w:val="000A4A8F"/>
    <w:rsid w:val="000C0EE2"/>
    <w:rsid w:val="000C136F"/>
    <w:rsid w:val="000C572C"/>
    <w:rsid w:val="000D6AAC"/>
    <w:rsid w:val="000E0DF1"/>
    <w:rsid w:val="000F0FB7"/>
    <w:rsid w:val="000F51F4"/>
    <w:rsid w:val="000F5DB9"/>
    <w:rsid w:val="00104A7B"/>
    <w:rsid w:val="00110843"/>
    <w:rsid w:val="00126EA6"/>
    <w:rsid w:val="00130D8C"/>
    <w:rsid w:val="00133AE4"/>
    <w:rsid w:val="00134D33"/>
    <w:rsid w:val="00145046"/>
    <w:rsid w:val="001526C0"/>
    <w:rsid w:val="00165CBF"/>
    <w:rsid w:val="00173B05"/>
    <w:rsid w:val="001D3BD4"/>
    <w:rsid w:val="001D58D1"/>
    <w:rsid w:val="001F0F75"/>
    <w:rsid w:val="001F3D11"/>
    <w:rsid w:val="002049F9"/>
    <w:rsid w:val="002068F9"/>
    <w:rsid w:val="00232FBC"/>
    <w:rsid w:val="0026282E"/>
    <w:rsid w:val="002879C7"/>
    <w:rsid w:val="002A2BE0"/>
    <w:rsid w:val="002B0685"/>
    <w:rsid w:val="002B31CA"/>
    <w:rsid w:val="002B7280"/>
    <w:rsid w:val="002C13C9"/>
    <w:rsid w:val="002C43E1"/>
    <w:rsid w:val="002E245E"/>
    <w:rsid w:val="002F4678"/>
    <w:rsid w:val="002F5ED7"/>
    <w:rsid w:val="00300C1A"/>
    <w:rsid w:val="00302095"/>
    <w:rsid w:val="00311E22"/>
    <w:rsid w:val="0033273B"/>
    <w:rsid w:val="0033350D"/>
    <w:rsid w:val="00350B9D"/>
    <w:rsid w:val="0035305E"/>
    <w:rsid w:val="003737CE"/>
    <w:rsid w:val="003756C3"/>
    <w:rsid w:val="00377258"/>
    <w:rsid w:val="00381FCE"/>
    <w:rsid w:val="003B7F9E"/>
    <w:rsid w:val="003F094C"/>
    <w:rsid w:val="00405A49"/>
    <w:rsid w:val="00446A8C"/>
    <w:rsid w:val="004566AA"/>
    <w:rsid w:val="00471F46"/>
    <w:rsid w:val="004806F6"/>
    <w:rsid w:val="004970CD"/>
    <w:rsid w:val="004B32A8"/>
    <w:rsid w:val="004B7DB7"/>
    <w:rsid w:val="004C57CF"/>
    <w:rsid w:val="004C6A22"/>
    <w:rsid w:val="004D667B"/>
    <w:rsid w:val="00513203"/>
    <w:rsid w:val="00520774"/>
    <w:rsid w:val="005279FC"/>
    <w:rsid w:val="00530C0C"/>
    <w:rsid w:val="005366DC"/>
    <w:rsid w:val="0053693B"/>
    <w:rsid w:val="00536A41"/>
    <w:rsid w:val="00536FC6"/>
    <w:rsid w:val="00541A99"/>
    <w:rsid w:val="00555DF3"/>
    <w:rsid w:val="00560882"/>
    <w:rsid w:val="00572C77"/>
    <w:rsid w:val="005871A3"/>
    <w:rsid w:val="005C24D3"/>
    <w:rsid w:val="005C3F5C"/>
    <w:rsid w:val="005C4BE8"/>
    <w:rsid w:val="00615AD1"/>
    <w:rsid w:val="00652A4D"/>
    <w:rsid w:val="00654357"/>
    <w:rsid w:val="006560FC"/>
    <w:rsid w:val="00671B99"/>
    <w:rsid w:val="006761C9"/>
    <w:rsid w:val="006A24BF"/>
    <w:rsid w:val="006B748B"/>
    <w:rsid w:val="006D0240"/>
    <w:rsid w:val="006F7E2E"/>
    <w:rsid w:val="0071560D"/>
    <w:rsid w:val="00717AE3"/>
    <w:rsid w:val="00720C2D"/>
    <w:rsid w:val="00734128"/>
    <w:rsid w:val="00735A0F"/>
    <w:rsid w:val="00753D1C"/>
    <w:rsid w:val="007614DB"/>
    <w:rsid w:val="007705DE"/>
    <w:rsid w:val="00772065"/>
    <w:rsid w:val="007739EF"/>
    <w:rsid w:val="00783A04"/>
    <w:rsid w:val="007846B1"/>
    <w:rsid w:val="00792647"/>
    <w:rsid w:val="007B4E03"/>
    <w:rsid w:val="007B5566"/>
    <w:rsid w:val="007C2A8D"/>
    <w:rsid w:val="007C3230"/>
    <w:rsid w:val="007D28FE"/>
    <w:rsid w:val="007D3C5D"/>
    <w:rsid w:val="007E18D5"/>
    <w:rsid w:val="007F22AF"/>
    <w:rsid w:val="00803728"/>
    <w:rsid w:val="00815240"/>
    <w:rsid w:val="0082271B"/>
    <w:rsid w:val="0082326B"/>
    <w:rsid w:val="00826944"/>
    <w:rsid w:val="00826DF4"/>
    <w:rsid w:val="008416EC"/>
    <w:rsid w:val="00847CEE"/>
    <w:rsid w:val="008521A6"/>
    <w:rsid w:val="00877850"/>
    <w:rsid w:val="00881D60"/>
    <w:rsid w:val="008A0E07"/>
    <w:rsid w:val="008A62C1"/>
    <w:rsid w:val="008A6A52"/>
    <w:rsid w:val="008C10B2"/>
    <w:rsid w:val="008C5ED8"/>
    <w:rsid w:val="008D18E0"/>
    <w:rsid w:val="008D53E5"/>
    <w:rsid w:val="008E0CDE"/>
    <w:rsid w:val="008E5BF4"/>
    <w:rsid w:val="00906CB6"/>
    <w:rsid w:val="00913567"/>
    <w:rsid w:val="00915255"/>
    <w:rsid w:val="00960229"/>
    <w:rsid w:val="00976CB7"/>
    <w:rsid w:val="00995FB0"/>
    <w:rsid w:val="009A4F81"/>
    <w:rsid w:val="009A5DF6"/>
    <w:rsid w:val="009B5309"/>
    <w:rsid w:val="009C2FB4"/>
    <w:rsid w:val="009D6481"/>
    <w:rsid w:val="009E647B"/>
    <w:rsid w:val="009E7D73"/>
    <w:rsid w:val="00A43F55"/>
    <w:rsid w:val="00A53096"/>
    <w:rsid w:val="00A56EE9"/>
    <w:rsid w:val="00A631BD"/>
    <w:rsid w:val="00A8272A"/>
    <w:rsid w:val="00A94544"/>
    <w:rsid w:val="00AA141A"/>
    <w:rsid w:val="00AB16D4"/>
    <w:rsid w:val="00AB1907"/>
    <w:rsid w:val="00AB63AB"/>
    <w:rsid w:val="00AE2B4B"/>
    <w:rsid w:val="00B0646C"/>
    <w:rsid w:val="00B101B7"/>
    <w:rsid w:val="00B1235F"/>
    <w:rsid w:val="00B1272A"/>
    <w:rsid w:val="00B1545A"/>
    <w:rsid w:val="00B213D8"/>
    <w:rsid w:val="00B27273"/>
    <w:rsid w:val="00B346E6"/>
    <w:rsid w:val="00B34B05"/>
    <w:rsid w:val="00B354B4"/>
    <w:rsid w:val="00B50911"/>
    <w:rsid w:val="00B540D2"/>
    <w:rsid w:val="00B557F9"/>
    <w:rsid w:val="00B561D0"/>
    <w:rsid w:val="00B56B5D"/>
    <w:rsid w:val="00B57619"/>
    <w:rsid w:val="00B8371C"/>
    <w:rsid w:val="00B87E99"/>
    <w:rsid w:val="00BB4963"/>
    <w:rsid w:val="00BB5A52"/>
    <w:rsid w:val="00BC1982"/>
    <w:rsid w:val="00BC45D2"/>
    <w:rsid w:val="00BC58EF"/>
    <w:rsid w:val="00BD226B"/>
    <w:rsid w:val="00BD23FF"/>
    <w:rsid w:val="00BF1636"/>
    <w:rsid w:val="00C03A5D"/>
    <w:rsid w:val="00C068F0"/>
    <w:rsid w:val="00C476E5"/>
    <w:rsid w:val="00C6119C"/>
    <w:rsid w:val="00C620A6"/>
    <w:rsid w:val="00C66824"/>
    <w:rsid w:val="00C6759E"/>
    <w:rsid w:val="00C90E38"/>
    <w:rsid w:val="00CA0D6D"/>
    <w:rsid w:val="00CA7F73"/>
    <w:rsid w:val="00CB0FBE"/>
    <w:rsid w:val="00CD1CE3"/>
    <w:rsid w:val="00CD3A01"/>
    <w:rsid w:val="00CD66B0"/>
    <w:rsid w:val="00CE5EB1"/>
    <w:rsid w:val="00CF0637"/>
    <w:rsid w:val="00D01823"/>
    <w:rsid w:val="00D02202"/>
    <w:rsid w:val="00D0584D"/>
    <w:rsid w:val="00D210FE"/>
    <w:rsid w:val="00D218C6"/>
    <w:rsid w:val="00D36548"/>
    <w:rsid w:val="00D525A3"/>
    <w:rsid w:val="00D5437E"/>
    <w:rsid w:val="00D55649"/>
    <w:rsid w:val="00D66CF3"/>
    <w:rsid w:val="00D66E6C"/>
    <w:rsid w:val="00D838CE"/>
    <w:rsid w:val="00D84683"/>
    <w:rsid w:val="00D86574"/>
    <w:rsid w:val="00D919B3"/>
    <w:rsid w:val="00DA2D8C"/>
    <w:rsid w:val="00DA6368"/>
    <w:rsid w:val="00DC188C"/>
    <w:rsid w:val="00DD0DAC"/>
    <w:rsid w:val="00DF271C"/>
    <w:rsid w:val="00E3320C"/>
    <w:rsid w:val="00E54D20"/>
    <w:rsid w:val="00E678BA"/>
    <w:rsid w:val="00E72E9D"/>
    <w:rsid w:val="00E771E8"/>
    <w:rsid w:val="00E91B51"/>
    <w:rsid w:val="00E976AC"/>
    <w:rsid w:val="00EC1248"/>
    <w:rsid w:val="00ED6772"/>
    <w:rsid w:val="00EE3330"/>
    <w:rsid w:val="00EF602C"/>
    <w:rsid w:val="00EF669D"/>
    <w:rsid w:val="00F02EA2"/>
    <w:rsid w:val="00F45867"/>
    <w:rsid w:val="00F503CE"/>
    <w:rsid w:val="00F61AF5"/>
    <w:rsid w:val="00F65A00"/>
    <w:rsid w:val="00F77C61"/>
    <w:rsid w:val="00F869EE"/>
    <w:rsid w:val="00FA765D"/>
    <w:rsid w:val="00FB4F6C"/>
    <w:rsid w:val="00FF3036"/>
    <w:rsid w:val="00FF5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1B89315"/>
  <w15:docId w15:val="{94CFAA0E-D411-4B2A-8AF3-AD139D494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6A22"/>
    <w:rPr>
      <w:rFonts w:ascii="Arial" w:eastAsia="Times New Roman" w:hAnsi="Arial" w:cs="Arial"/>
      <w:sz w:val="24"/>
      <w:szCs w:val="24"/>
    </w:rPr>
  </w:style>
  <w:style w:type="paragraph" w:styleId="Nagwek3">
    <w:name w:val="heading 3"/>
    <w:basedOn w:val="Normalny"/>
    <w:link w:val="Nagwek3Znak"/>
    <w:uiPriority w:val="99"/>
    <w:qFormat/>
    <w:rsid w:val="00753D1C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753D1C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rsid w:val="004C6A22"/>
    <w:rPr>
      <w:rFonts w:ascii="Courier New" w:hAnsi="Courier New" w:cs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uiPriority w:val="99"/>
    <w:locked/>
    <w:rsid w:val="004C6A22"/>
    <w:rPr>
      <w:rFonts w:ascii="Courier New" w:hAnsi="Courier New" w:cs="Courier New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rsid w:val="00D919B3"/>
    <w:pPr>
      <w:spacing w:after="120" w:line="480" w:lineRule="auto"/>
    </w:pPr>
    <w:rPr>
      <w:rFonts w:ascii="Times New Roman" w:hAnsi="Times New Roman" w:cs="Times New Roman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D919B3"/>
    <w:rPr>
      <w:rFonts w:ascii="Times New Roman" w:hAnsi="Times New Roman" w:cs="Times New Roman"/>
      <w:sz w:val="24"/>
      <w:szCs w:val="24"/>
      <w:lang w:eastAsia="pl-PL"/>
    </w:rPr>
  </w:style>
  <w:style w:type="paragraph" w:customStyle="1" w:styleId="Zwykytekst1">
    <w:name w:val="Zwykły tekst1"/>
    <w:basedOn w:val="Normalny"/>
    <w:uiPriority w:val="99"/>
    <w:rsid w:val="007F22AF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customStyle="1" w:styleId="Default">
    <w:name w:val="Default"/>
    <w:uiPriority w:val="99"/>
    <w:rsid w:val="007F22AF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paragraph" w:styleId="NormalnyWeb">
    <w:name w:val="Normal (Web)"/>
    <w:basedOn w:val="Normalny"/>
    <w:uiPriority w:val="99"/>
    <w:rsid w:val="007F22AF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Akapitzlist">
    <w:name w:val="List Paragraph"/>
    <w:aliases w:val="General Header,L1,Akapit z listą5,maz_wyliczenie,opis dzialania,K-P_odwolanie,A_wyliczenie,Akapit z listą51,normalny tekst,T_SZ_List Paragraph,Akapit z listą 1,Table of contents numbered,BulletC,Wyliczanie,BULLET,UEDAŞ Bullet,abc siralı"/>
    <w:basedOn w:val="Normalny"/>
    <w:link w:val="AkapitzlistZnak"/>
    <w:uiPriority w:val="34"/>
    <w:qFormat/>
    <w:rsid w:val="000E0DF1"/>
    <w:pPr>
      <w:ind w:left="720"/>
      <w:contextualSpacing/>
    </w:pPr>
    <w:rPr>
      <w:rFonts w:cs="Times New Roman"/>
    </w:rPr>
  </w:style>
  <w:style w:type="paragraph" w:styleId="Nagwek">
    <w:name w:val="header"/>
    <w:basedOn w:val="Normalny"/>
    <w:link w:val="NagwekZnak"/>
    <w:uiPriority w:val="99"/>
    <w:rsid w:val="00995F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995FB0"/>
    <w:rPr>
      <w:rFonts w:ascii="Arial" w:hAnsi="Arial" w:cs="Arial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995FB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995FB0"/>
    <w:rPr>
      <w:rFonts w:ascii="Arial" w:hAnsi="Arial" w:cs="Arial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995F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995FB0"/>
    <w:rPr>
      <w:rFonts w:ascii="Tahoma" w:hAnsi="Tahoma" w:cs="Tahoma"/>
      <w:sz w:val="16"/>
      <w:szCs w:val="16"/>
      <w:lang w:eastAsia="pl-PL"/>
    </w:rPr>
  </w:style>
  <w:style w:type="character" w:customStyle="1" w:styleId="AkapitzlistZnak">
    <w:name w:val="Akapit z listą Znak"/>
    <w:aliases w:val="General Header Znak,L1 Znak,Akapit z listą5 Znak,maz_wyliczenie Znak,opis dzialania Znak,K-P_odwolanie Znak,A_wyliczenie Znak,Akapit z listą51 Znak,normalny tekst Znak,T_SZ_List Paragraph Znak,Akapit z listą 1 Znak,BulletC Znak"/>
    <w:link w:val="Akapitzlist"/>
    <w:uiPriority w:val="34"/>
    <w:qFormat/>
    <w:locked/>
    <w:rsid w:val="007B4E03"/>
    <w:rPr>
      <w:rFonts w:ascii="Arial" w:hAnsi="Arial"/>
      <w:sz w:val="24"/>
      <w:lang w:eastAsia="pl-PL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A631BD"/>
    <w:pPr>
      <w:spacing w:after="120"/>
    </w:pPr>
    <w:rPr>
      <w:rFonts w:ascii="Times New Roman" w:eastAsia="Calibri" w:hAnsi="Times New Roman" w:cs="Times New Roman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A631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WW-Zwykytekst">
    <w:name w:val="WW-Zwykły tekst"/>
    <w:basedOn w:val="Normalny"/>
    <w:rsid w:val="008A0E07"/>
    <w:pPr>
      <w:suppressAutoHyphens/>
    </w:pPr>
    <w:rPr>
      <w:rFonts w:ascii="Courier New" w:hAnsi="Courier New" w:cs="Times New Roman"/>
      <w:sz w:val="20"/>
      <w:szCs w:val="20"/>
    </w:rPr>
  </w:style>
  <w:style w:type="character" w:styleId="Hipercze">
    <w:name w:val="Hyperlink"/>
    <w:uiPriority w:val="99"/>
    <w:unhideWhenUsed/>
    <w:rsid w:val="008A0E07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qFormat/>
    <w:rsid w:val="00F77C6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77C61"/>
    <w:rPr>
      <w:rFonts w:ascii="Calibri" w:eastAsia="Calibri" w:hAnsi="Calibri" w:cs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77C61"/>
    <w:rPr>
      <w:rFonts w:cs="Calibri"/>
      <w:sz w:val="20"/>
      <w:szCs w:val="20"/>
    </w:rPr>
  </w:style>
  <w:style w:type="paragraph" w:customStyle="1" w:styleId="xmsonormal">
    <w:name w:val="x_msonormal"/>
    <w:basedOn w:val="Normalny"/>
    <w:uiPriority w:val="99"/>
    <w:rsid w:val="00F77C61"/>
    <w:pPr>
      <w:spacing w:before="100" w:beforeAutospacing="1" w:after="100" w:afterAutospacing="1"/>
    </w:pPr>
    <w:rPr>
      <w:rFonts w:ascii="Times New Roman" w:eastAsia="Calibri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F669D"/>
    <w:rPr>
      <w:rFonts w:ascii="Arial" w:eastAsia="Times New Roman" w:hAnsi="Arial" w:cs="Arial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F669D"/>
    <w:rPr>
      <w:rFonts w:ascii="Arial" w:eastAsia="Times New Roman" w:hAnsi="Arial" w:cs="Arial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A4F81"/>
    <w:rPr>
      <w:rFonts w:ascii="Arial" w:eastAsia="Times New Roman" w:hAnsi="Arial" w:cs="Arial"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15240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hAnsi="Calibri" w:cs="Times New Roman"/>
      <w:b/>
      <w:bCs/>
      <w:i/>
      <w:iCs/>
      <w:color w:val="4F81BD"/>
      <w:sz w:val="22"/>
      <w:szCs w:val="22"/>
      <w:lang w:val="x-none" w:eastAsia="x-none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15240"/>
    <w:rPr>
      <w:rFonts w:eastAsia="Times New Roman"/>
      <w:b/>
      <w:bCs/>
      <w:i/>
      <w:iCs/>
      <w:color w:val="4F81BD"/>
      <w:lang w:val="x-none" w:eastAsia="x-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A4A8F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32FBC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32FBC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styleId="Odwoanieprzypisudolnego">
    <w:name w:val="footnote reference"/>
    <w:aliases w:val="Footnote Reference Number,Footnote reference number,Footnote symbol,note TESI,SUPERS,EN Footnote Reference,Footnote number"/>
    <w:basedOn w:val="Domylnaczcionkaakapitu"/>
    <w:uiPriority w:val="99"/>
    <w:unhideWhenUsed/>
    <w:rsid w:val="00232FBC"/>
    <w:rPr>
      <w:vertAlign w:val="superscript"/>
    </w:rPr>
  </w:style>
  <w:style w:type="character" w:styleId="Pogrubienie">
    <w:name w:val="Strong"/>
    <w:uiPriority w:val="22"/>
    <w:qFormat/>
    <w:locked/>
    <w:rsid w:val="00E976AC"/>
    <w:rPr>
      <w:rFonts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2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9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9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9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9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9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0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</vt:lpstr>
    </vt:vector>
  </TitlesOfParts>
  <Company>IIMCB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</dc:title>
  <dc:subject/>
  <dc:creator>Anna Zolnik</dc:creator>
  <cp:keywords/>
  <dc:description/>
  <cp:lastModifiedBy>Jakub Wielgus</cp:lastModifiedBy>
  <cp:revision>2</cp:revision>
  <cp:lastPrinted>2022-05-10T13:34:00Z</cp:lastPrinted>
  <dcterms:created xsi:type="dcterms:W3CDTF">2023-04-26T11:44:00Z</dcterms:created>
  <dcterms:modified xsi:type="dcterms:W3CDTF">2023-04-26T11:44:00Z</dcterms:modified>
</cp:coreProperties>
</file>